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9D0" w:rsidRPr="003619D0" w:rsidRDefault="003619D0" w:rsidP="003619D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19D0">
        <w:rPr>
          <w:rFonts w:ascii="Arial" w:eastAsia="Times New Roman" w:hAnsi="Arial" w:cs="Arial"/>
          <w:b/>
          <w:bCs/>
          <w:i/>
          <w:iCs/>
          <w:color w:val="A14383"/>
          <w:sz w:val="36"/>
          <w:szCs w:val="36"/>
        </w:rPr>
        <w:t>COVID-19 (coronavirus)</w:t>
      </w:r>
    </w:p>
    <w:p w:rsidR="003619D0" w:rsidRPr="003619D0" w:rsidRDefault="003619D0" w:rsidP="003619D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8"/>
          <w:szCs w:val="28"/>
        </w:rPr>
        <w:t>ECI</w:t>
      </w:r>
      <w:r w:rsidRPr="003619D0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 know</w:t>
      </w:r>
      <w:r>
        <w:rPr>
          <w:rFonts w:ascii="Arial" w:eastAsia="Times New Roman" w:hAnsi="Arial" w:cs="Arial"/>
          <w:b/>
          <w:bCs/>
          <w:i/>
          <w:iCs/>
          <w:sz w:val="28"/>
          <w:szCs w:val="28"/>
        </w:rPr>
        <w:t>s</w:t>
      </w:r>
      <w:r w:rsidRPr="003619D0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 that COVID-19 (coronavirus) is causing people</w:t>
      </w:r>
      <w:r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 with </w:t>
      </w:r>
      <w:r w:rsidRPr="003619D0"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disabilities concerns about protection from the virus and their needed supports during this time. We will continue to provide resources below as updates become available. </w:t>
      </w:r>
    </w:p>
    <w:p w:rsidR="003619D0" w:rsidRPr="003619D0" w:rsidRDefault="003619D0" w:rsidP="003619D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19D0">
        <w:rPr>
          <w:rFonts w:ascii="Arial" w:eastAsia="Times New Roman" w:hAnsi="Arial" w:cs="Arial"/>
          <w:b/>
          <w:bCs/>
          <w:i/>
          <w:iCs/>
          <w:sz w:val="28"/>
          <w:szCs w:val="28"/>
        </w:rPr>
        <w:t>ECI remains available to provide</w:t>
      </w:r>
      <w:r>
        <w:rPr>
          <w:rFonts w:ascii="Arial" w:eastAsia="Times New Roman" w:hAnsi="Arial" w:cs="Arial"/>
          <w:b/>
          <w:bCs/>
          <w:i/>
          <w:iCs/>
          <w:sz w:val="28"/>
          <w:szCs w:val="28"/>
        </w:rPr>
        <w:t xml:space="preserve"> </w:t>
      </w:r>
      <w:r w:rsidRPr="003619D0">
        <w:rPr>
          <w:rFonts w:ascii="Arial" w:eastAsia="Times New Roman" w:hAnsi="Arial" w:cs="Arial"/>
          <w:b/>
          <w:bCs/>
          <w:i/>
          <w:iCs/>
          <w:sz w:val="28"/>
          <w:szCs w:val="28"/>
        </w:rPr>
        <w:t>information and advocacy. Please contact us if needed.</w:t>
      </w:r>
    </w:p>
    <w:p w:rsidR="003619D0" w:rsidRPr="003619D0" w:rsidRDefault="003619D0" w:rsidP="003619D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19D0">
        <w:rPr>
          <w:rFonts w:ascii="Arial" w:eastAsia="Times New Roman" w:hAnsi="Arial" w:cs="Arial"/>
          <w:b/>
          <w:bCs/>
          <w:i/>
          <w:iCs/>
          <w:sz w:val="28"/>
          <w:szCs w:val="28"/>
        </w:rPr>
        <w:t>Resources related to Coronavirus</w:t>
      </w:r>
      <w:r w:rsidRPr="003619D0">
        <w:rPr>
          <w:rFonts w:ascii="Arial" w:eastAsia="Times New Roman" w:hAnsi="Arial" w:cs="Arial"/>
          <w:sz w:val="28"/>
          <w:szCs w:val="28"/>
        </w:rPr>
        <w:t>:</w:t>
      </w:r>
    </w:p>
    <w:p w:rsidR="003619D0" w:rsidRPr="003619D0" w:rsidRDefault="003619D0" w:rsidP="003619D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history="1">
        <w:r w:rsidRPr="003619D0">
          <w:rPr>
            <w:rFonts w:ascii="Arial" w:eastAsia="Times New Roman" w:hAnsi="Arial" w:cs="Arial"/>
            <w:b/>
            <w:bCs/>
            <w:color w:val="A14383"/>
            <w:sz w:val="28"/>
            <w:szCs w:val="28"/>
            <w:u w:val="single"/>
          </w:rPr>
          <w:t>Administration on Community Living</w:t>
        </w:r>
      </w:hyperlink>
    </w:p>
    <w:p w:rsidR="003619D0" w:rsidRPr="003619D0" w:rsidRDefault="003619D0" w:rsidP="003619D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Pr="003619D0">
          <w:rPr>
            <w:rFonts w:ascii="Arial" w:eastAsia="Times New Roman" w:hAnsi="Arial" w:cs="Arial"/>
            <w:b/>
            <w:bCs/>
            <w:color w:val="A14383"/>
            <w:sz w:val="28"/>
            <w:szCs w:val="28"/>
            <w:u w:val="single"/>
          </w:rPr>
          <w:t>American Association of People with Disabilities</w:t>
        </w:r>
      </w:hyperlink>
    </w:p>
    <w:p w:rsidR="003619D0" w:rsidRPr="003619D0" w:rsidRDefault="003619D0" w:rsidP="003619D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19D0">
        <w:rPr>
          <w:rFonts w:ascii="Arial" w:eastAsia="Times New Roman" w:hAnsi="Arial" w:cs="Arial"/>
          <w:sz w:val="28"/>
          <w:szCs w:val="28"/>
        </w:rPr>
        <w:t>The Medicaid Memo "Developmental Disabilities (DD) and Commonwealth Coordinated Care (CCC) Plus Waivers: Provider</w:t>
      </w:r>
      <w:r>
        <w:rPr>
          <w:rFonts w:ascii="Arial" w:eastAsia="Times New Roman" w:hAnsi="Arial" w:cs="Arial"/>
          <w:sz w:val="28"/>
          <w:szCs w:val="28"/>
        </w:rPr>
        <w:t xml:space="preserve"> </w:t>
      </w:r>
      <w:r w:rsidRPr="003619D0">
        <w:rPr>
          <w:rFonts w:ascii="Arial" w:eastAsia="Times New Roman" w:hAnsi="Arial" w:cs="Arial"/>
          <w:sz w:val="28"/>
          <w:szCs w:val="28"/>
        </w:rPr>
        <w:t xml:space="preserve">Flexibilities Related to COVID-19 from April 22, 2020. </w:t>
      </w:r>
    </w:p>
    <w:p w:rsidR="003619D0" w:rsidRPr="003619D0" w:rsidRDefault="003619D0" w:rsidP="003619D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3619D0">
          <w:rPr>
            <w:rFonts w:ascii="Arial" w:eastAsia="Times New Roman" w:hAnsi="Arial" w:cs="Arial"/>
            <w:color w:val="A14383"/>
            <w:sz w:val="28"/>
            <w:szCs w:val="28"/>
            <w:u w:val="single"/>
          </w:rPr>
          <w:t xml:space="preserve">4.22.2020_DD and CCC Plus Waivers Provider Flex. COVID 19 </w:t>
        </w:r>
        <w:proofErr w:type="spellStart"/>
        <w:r w:rsidRPr="003619D0">
          <w:rPr>
            <w:rFonts w:ascii="Arial" w:eastAsia="Times New Roman" w:hAnsi="Arial" w:cs="Arial"/>
            <w:color w:val="A14383"/>
            <w:sz w:val="28"/>
            <w:szCs w:val="28"/>
            <w:u w:val="single"/>
          </w:rPr>
          <w:t>Memo_FINAL</w:t>
        </w:r>
        <w:proofErr w:type="spellEnd"/>
      </w:hyperlink>
      <w:r w:rsidRPr="003619D0">
        <w:rPr>
          <w:rFonts w:ascii="Arial" w:eastAsia="Times New Roman" w:hAnsi="Arial" w:cs="Arial"/>
          <w:color w:val="A14383"/>
          <w:sz w:val="28"/>
          <w:szCs w:val="28"/>
        </w:rPr>
        <w:t>"</w:t>
      </w:r>
    </w:p>
    <w:p w:rsidR="00AE0A4F" w:rsidRDefault="00AE0A4F">
      <w:bookmarkStart w:id="0" w:name="_GoBack"/>
      <w:bookmarkEnd w:id="0"/>
    </w:p>
    <w:sectPr w:rsidR="00AE0A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F534A4"/>
    <w:multiLevelType w:val="hybridMultilevel"/>
    <w:tmpl w:val="1578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zIyNzEztDQ1NjdT0lEKTi0uzszPAykwrAUAtGMnciwAAAA="/>
  </w:docVars>
  <w:rsids>
    <w:rsidRoot w:val="003619D0"/>
    <w:rsid w:val="000167F4"/>
    <w:rsid w:val="00022B9D"/>
    <w:rsid w:val="00027C19"/>
    <w:rsid w:val="00050FE3"/>
    <w:rsid w:val="00066C1D"/>
    <w:rsid w:val="000872FC"/>
    <w:rsid w:val="000A3F51"/>
    <w:rsid w:val="000B009A"/>
    <w:rsid w:val="000D7087"/>
    <w:rsid w:val="00163935"/>
    <w:rsid w:val="00183A98"/>
    <w:rsid w:val="001F4407"/>
    <w:rsid w:val="00201CD1"/>
    <w:rsid w:val="00242516"/>
    <w:rsid w:val="00271861"/>
    <w:rsid w:val="00294DAB"/>
    <w:rsid w:val="002E6842"/>
    <w:rsid w:val="003619D0"/>
    <w:rsid w:val="003C719C"/>
    <w:rsid w:val="003C78FA"/>
    <w:rsid w:val="003C7BF1"/>
    <w:rsid w:val="003E075E"/>
    <w:rsid w:val="00421E2F"/>
    <w:rsid w:val="004A2713"/>
    <w:rsid w:val="004C6096"/>
    <w:rsid w:val="004E583B"/>
    <w:rsid w:val="004E7A48"/>
    <w:rsid w:val="00510585"/>
    <w:rsid w:val="00526500"/>
    <w:rsid w:val="00562153"/>
    <w:rsid w:val="005858E3"/>
    <w:rsid w:val="005B2A19"/>
    <w:rsid w:val="00637DA2"/>
    <w:rsid w:val="00651A48"/>
    <w:rsid w:val="00697154"/>
    <w:rsid w:val="006B2FE4"/>
    <w:rsid w:val="006B6525"/>
    <w:rsid w:val="006D2D82"/>
    <w:rsid w:val="007003D2"/>
    <w:rsid w:val="00702D80"/>
    <w:rsid w:val="00732C98"/>
    <w:rsid w:val="00772369"/>
    <w:rsid w:val="00797B7D"/>
    <w:rsid w:val="007F07BB"/>
    <w:rsid w:val="0081053D"/>
    <w:rsid w:val="008135EF"/>
    <w:rsid w:val="00822187"/>
    <w:rsid w:val="00830703"/>
    <w:rsid w:val="00843188"/>
    <w:rsid w:val="008553D9"/>
    <w:rsid w:val="00870320"/>
    <w:rsid w:val="00883CF1"/>
    <w:rsid w:val="00890B6A"/>
    <w:rsid w:val="008916E2"/>
    <w:rsid w:val="008A3BBC"/>
    <w:rsid w:val="008A4DFE"/>
    <w:rsid w:val="008A6DE2"/>
    <w:rsid w:val="008D2206"/>
    <w:rsid w:val="009140FB"/>
    <w:rsid w:val="009B60E7"/>
    <w:rsid w:val="00A0485A"/>
    <w:rsid w:val="00A715B0"/>
    <w:rsid w:val="00A844D3"/>
    <w:rsid w:val="00A9662B"/>
    <w:rsid w:val="00AE0A4F"/>
    <w:rsid w:val="00B21811"/>
    <w:rsid w:val="00B32BD5"/>
    <w:rsid w:val="00B33A4D"/>
    <w:rsid w:val="00B757AD"/>
    <w:rsid w:val="00B90B6B"/>
    <w:rsid w:val="00BD6CC1"/>
    <w:rsid w:val="00BF0EB6"/>
    <w:rsid w:val="00BF3003"/>
    <w:rsid w:val="00C1397C"/>
    <w:rsid w:val="00C46F90"/>
    <w:rsid w:val="00C666F8"/>
    <w:rsid w:val="00CA4D18"/>
    <w:rsid w:val="00CC3A7C"/>
    <w:rsid w:val="00CD3BF1"/>
    <w:rsid w:val="00D26E7D"/>
    <w:rsid w:val="00D30B44"/>
    <w:rsid w:val="00D41328"/>
    <w:rsid w:val="00D645E3"/>
    <w:rsid w:val="00DF6998"/>
    <w:rsid w:val="00E15553"/>
    <w:rsid w:val="00E524F2"/>
    <w:rsid w:val="00E55B47"/>
    <w:rsid w:val="00E563FE"/>
    <w:rsid w:val="00E657E6"/>
    <w:rsid w:val="00E74E78"/>
    <w:rsid w:val="00EE6880"/>
    <w:rsid w:val="00EE73EA"/>
    <w:rsid w:val="00EF30AA"/>
    <w:rsid w:val="00EF7772"/>
    <w:rsid w:val="00F07A92"/>
    <w:rsid w:val="00F1706C"/>
    <w:rsid w:val="00F44F04"/>
    <w:rsid w:val="00F46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0C352"/>
  <w15:chartTrackingRefBased/>
  <w15:docId w15:val="{1CAF8FCC-82C0-4030-BC5A-3214C7246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619D0"/>
    <w:rPr>
      <w:b/>
      <w:bCs/>
    </w:rPr>
  </w:style>
  <w:style w:type="character" w:styleId="Emphasis">
    <w:name w:val="Emphasis"/>
    <w:basedOn w:val="DefaultParagraphFont"/>
    <w:uiPriority w:val="20"/>
    <w:qFormat/>
    <w:rsid w:val="003619D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3619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619D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19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53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9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4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ndependence.org/home/4-22-2020_dd-and-ccc-plus-waivers-provid-flex-covid-19-memo_fina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apd.com/covid-19/?fbclid=IwAR3te9cPSSfiPsNeN_rYfqhdFS2CNvzukfsH006cj8N49ZLyPaGCxrCGcew" TargetMode="External"/><Relationship Id="rId5" Type="http://schemas.openxmlformats.org/officeDocument/2006/relationships/hyperlink" Target="https://acl.gov/COVID-1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Simpson</dc:creator>
  <cp:keywords/>
  <dc:description/>
  <cp:lastModifiedBy>Cheryl Simpson</cp:lastModifiedBy>
  <cp:revision>1</cp:revision>
  <dcterms:created xsi:type="dcterms:W3CDTF">2020-06-10T14:17:00Z</dcterms:created>
  <dcterms:modified xsi:type="dcterms:W3CDTF">2020-06-10T14:20:00Z</dcterms:modified>
</cp:coreProperties>
</file>